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6839E" w14:textId="77777777" w:rsidR="00CE6FF3" w:rsidRDefault="00CE6FF3" w:rsidP="00CE6FF3">
      <w:pPr>
        <w:spacing w:before="240" w:after="24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28652AA" wp14:editId="690C3A83">
            <wp:extent cx="3590925" cy="1571625"/>
            <wp:effectExtent l="0" t="0" r="9525" b="952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71" cy="157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4E238" w14:textId="5E2B53B1" w:rsidR="006F3F4C" w:rsidRPr="00CE6FF3" w:rsidRDefault="006F3F4C" w:rsidP="00CE6FF3">
      <w:pPr>
        <w:spacing w:before="240" w:after="240"/>
        <w:jc w:val="center"/>
        <w:rPr>
          <w:b/>
          <w:bCs/>
          <w:sz w:val="36"/>
          <w:szCs w:val="36"/>
        </w:rPr>
      </w:pPr>
      <w:bookmarkStart w:id="0" w:name="_Hlk95827369"/>
      <w:r w:rsidRPr="00CE6FF3">
        <w:rPr>
          <w:b/>
          <w:bCs/>
          <w:sz w:val="36"/>
          <w:szCs w:val="36"/>
        </w:rPr>
        <w:t>Email Template</w:t>
      </w:r>
    </w:p>
    <w:bookmarkEnd w:id="0"/>
    <w:p w14:paraId="5016B7AA" w14:textId="77777777" w:rsidR="006F3F4C" w:rsidRDefault="006F3F4C">
      <w:pPr>
        <w:spacing w:before="240" w:after="240"/>
      </w:pPr>
    </w:p>
    <w:p w14:paraId="00000001" w14:textId="129743F5" w:rsidR="00DB149B" w:rsidRDefault="00C45676">
      <w:pPr>
        <w:spacing w:before="240" w:after="240"/>
      </w:pPr>
      <w:r>
        <w:t>Subject line: I’d love your support to help save lives!</w:t>
      </w:r>
    </w:p>
    <w:p w14:paraId="00000002" w14:textId="77777777" w:rsidR="00DB149B" w:rsidRDefault="00C45676">
      <w:pPr>
        <w:spacing w:before="240" w:after="240"/>
      </w:pPr>
      <w:r>
        <w:t xml:space="preserve">Dear </w:t>
      </w:r>
      <w:r>
        <w:rPr>
          <w:b/>
        </w:rPr>
        <w:t>[insert their name]</w:t>
      </w:r>
      <w:r>
        <w:t>,</w:t>
      </w:r>
    </w:p>
    <w:p w14:paraId="7A9DBF8E" w14:textId="266B7EB7" w:rsidR="00DA130D" w:rsidRDefault="00C45676" w:rsidP="00C45676">
      <w:pPr>
        <w:spacing w:before="240" w:after="240"/>
      </w:pPr>
      <w:r>
        <w:t>Thanks for taking a few minutes out of your busy day! I’m writing because</w:t>
      </w:r>
      <w:r w:rsidR="00DA130D">
        <w:t xml:space="preserve"> the Humane Society of Summit County, an organization close to my heart, </w:t>
      </w:r>
      <w:r w:rsidR="00CF1814">
        <w:t>is</w:t>
      </w:r>
      <w:r w:rsidR="00DA130D">
        <w:t xml:space="preserve"> fundraising for the Bark in the Park Rescue Walk and </w:t>
      </w:r>
      <w:r>
        <w:t xml:space="preserve">I have committed </w:t>
      </w:r>
      <w:r w:rsidR="003B713F">
        <w:t>to being a Rescue Walk</w:t>
      </w:r>
      <w:r w:rsidR="00BC191B">
        <w:t xml:space="preserve"> Fundraiser</w:t>
      </w:r>
      <w:r w:rsidR="00DA130D">
        <w:t>! I have set a personal</w:t>
      </w:r>
      <w:r w:rsidR="00BC191B">
        <w:t xml:space="preserve"> goal of</w:t>
      </w:r>
      <w:r>
        <w:t xml:space="preserve"> </w:t>
      </w:r>
      <w:r w:rsidR="00DA130D">
        <w:t xml:space="preserve">raising </w:t>
      </w:r>
      <w:r w:rsidRPr="00C45676">
        <w:rPr>
          <w:b/>
          <w:bCs/>
        </w:rPr>
        <w:t>[personal fundraising goal $]</w:t>
      </w:r>
      <w:r>
        <w:t xml:space="preserve"> </w:t>
      </w:r>
      <w:r w:rsidR="00DA130D">
        <w:t>to contribute to the overall goal of raising $25,000 in support of the</w:t>
      </w:r>
      <w:r>
        <w:t xml:space="preserve"> lifesaving veterinary care that the animals of Summit County </w:t>
      </w:r>
      <w:r w:rsidR="007A4B2F">
        <w:t>need</w:t>
      </w:r>
      <w:r>
        <w:t>.</w:t>
      </w:r>
    </w:p>
    <w:p w14:paraId="1EF08304" w14:textId="2DAEEE97" w:rsidR="00C45676" w:rsidRDefault="00DA130D" w:rsidP="00C45676">
      <w:pPr>
        <w:spacing w:before="240" w:after="240"/>
      </w:pPr>
      <w:r>
        <w:rPr>
          <w:b/>
          <w:bCs/>
        </w:rPr>
        <w:t>[If you want to include a</w:t>
      </w:r>
      <w:r w:rsidR="00C45676" w:rsidRPr="00C45676">
        <w:rPr>
          <w:b/>
          <w:bCs/>
        </w:rPr>
        <w:t xml:space="preserve"> personal fundraising story here</w:t>
      </w:r>
      <w:r>
        <w:rPr>
          <w:b/>
          <w:bCs/>
        </w:rPr>
        <w:t>, but if you don’t then remove this line</w:t>
      </w:r>
      <w:r w:rsidR="00C45676" w:rsidRPr="00C45676">
        <w:rPr>
          <w:b/>
          <w:bCs/>
        </w:rPr>
        <w:t>: why you’ve decided to support this walk and your connection to the cause</w:t>
      </w:r>
      <w:r>
        <w:rPr>
          <w:b/>
          <w:bCs/>
        </w:rPr>
        <w:t>.]</w:t>
      </w:r>
    </w:p>
    <w:p w14:paraId="0BDEFFA8" w14:textId="3193E692" w:rsidR="00C45676" w:rsidRPr="00CF1814" w:rsidRDefault="00C45676" w:rsidP="00C45676">
      <w:pPr>
        <w:spacing w:before="240" w:after="240"/>
      </w:pPr>
      <w:r>
        <w:t>It would mean a lot to me</w:t>
      </w:r>
      <w:r w:rsidR="00BC191B">
        <w:t>, and the 2,500 animals rescued each year,</w:t>
      </w:r>
      <w:r>
        <w:t xml:space="preserve"> if you </w:t>
      </w:r>
      <w:r w:rsidR="00DA130D">
        <w:t xml:space="preserve">can </w:t>
      </w:r>
      <w:proofErr w:type="gramStart"/>
      <w:r w:rsidR="00DA130D">
        <w:t>make a donation</w:t>
      </w:r>
      <w:proofErr w:type="gramEnd"/>
      <w:r w:rsidR="00DA130D">
        <w:t xml:space="preserve"> to my personal page to help me accomplish my fundraising goal. D</w:t>
      </w:r>
      <w:r>
        <w:t>onating is easy</w:t>
      </w:r>
      <w:r w:rsidR="00DA130D">
        <w:t>, s</w:t>
      </w:r>
      <w:r>
        <w:t>imply follow the link to my campaign page</w:t>
      </w:r>
      <w:r w:rsidR="00DA130D">
        <w:t xml:space="preserve"> here</w:t>
      </w:r>
      <w:r>
        <w:t xml:space="preserve">: </w:t>
      </w:r>
      <w:r w:rsidRPr="00C45676">
        <w:rPr>
          <w:b/>
          <w:bCs/>
        </w:rPr>
        <w:t>[link]</w:t>
      </w:r>
      <w:r w:rsidR="00CF1814">
        <w:t xml:space="preserve"> or you can text </w:t>
      </w:r>
      <w:r w:rsidR="00CF1814">
        <w:rPr>
          <w:b/>
          <w:bCs/>
        </w:rPr>
        <w:t>[PERSONAL TEXT TO DONATE CODE]</w:t>
      </w:r>
      <w:r w:rsidR="00CF1814">
        <w:t xml:space="preserve"> to the number 71777!</w:t>
      </w:r>
    </w:p>
    <w:p w14:paraId="0A9C35D6" w14:textId="773CD010" w:rsidR="00BC191B" w:rsidRDefault="00BC191B" w:rsidP="00C45676">
      <w:pPr>
        <w:spacing w:before="240" w:after="240"/>
      </w:pPr>
      <w:r>
        <w:t xml:space="preserve">If donating online isn’t your style, you can donate </w:t>
      </w:r>
      <w:r w:rsidR="00DA130D">
        <w:t>by</w:t>
      </w:r>
      <w:r>
        <w:t xml:space="preserve"> cash or check, just simply ask me how.</w:t>
      </w:r>
    </w:p>
    <w:p w14:paraId="7306FACF" w14:textId="037B561F" w:rsidR="007A7433" w:rsidRPr="00BC191B" w:rsidRDefault="007A7433" w:rsidP="00C45676">
      <w:pPr>
        <w:spacing w:before="240" w:after="240"/>
      </w:pPr>
      <w:bookmarkStart w:id="1" w:name="_Hlk95827486"/>
      <w:r>
        <w:t xml:space="preserve">I would also like to extend an offer for you to save the date for Bark in the Park – Saturday, May 21, </w:t>
      </w:r>
      <w:proofErr w:type="gramStart"/>
      <w:r>
        <w:t>2022</w:t>
      </w:r>
      <w:proofErr w:type="gramEnd"/>
      <w:r>
        <w:t xml:space="preserve"> at Lock 3 in Akron</w:t>
      </w:r>
      <w:r w:rsidR="00BF3531">
        <w:t xml:space="preserve"> from 11am-3pm</w:t>
      </w:r>
      <w:r>
        <w:t xml:space="preserve">. This event is the biggest celebration of pets and the people who love </w:t>
      </w:r>
      <w:proofErr w:type="gramStart"/>
      <w:r>
        <w:t>them</w:t>
      </w:r>
      <w:proofErr w:type="gramEnd"/>
      <w:r>
        <w:t xml:space="preserve"> and you can join me in supporting the lifesaving mission of HSSC.</w:t>
      </w:r>
    </w:p>
    <w:bookmarkEnd w:id="1"/>
    <w:p w14:paraId="1D45E655" w14:textId="77777777" w:rsidR="00A07633" w:rsidRDefault="00A07633" w:rsidP="00A07633">
      <w:pPr>
        <w:spacing w:before="240" w:after="240"/>
      </w:pPr>
      <w:r>
        <w:t>I have chosen to walk for those with no voice – will you support me and the animals?</w:t>
      </w:r>
    </w:p>
    <w:p w14:paraId="762CE202" w14:textId="60152F87" w:rsidR="00A07633" w:rsidRDefault="00A07633" w:rsidP="00C45676">
      <w:pPr>
        <w:spacing w:before="240" w:after="240"/>
      </w:pPr>
      <w:r>
        <w:t xml:space="preserve">For all our furry friends at the Humane Society of Summit County, we than </w:t>
      </w:r>
      <w:proofErr w:type="spellStart"/>
      <w:r>
        <w:t>kyou</w:t>
      </w:r>
      <w:proofErr w:type="spellEnd"/>
      <w:r>
        <w:t xml:space="preserve"> in advance for your support!</w:t>
      </w:r>
    </w:p>
    <w:p w14:paraId="4E2C806F" w14:textId="77777777" w:rsidR="00C45676" w:rsidRDefault="00C45676" w:rsidP="00C45676">
      <w:pPr>
        <w:spacing w:before="240" w:after="240"/>
      </w:pPr>
      <w:r>
        <w:t>Sincerely,</w:t>
      </w:r>
    </w:p>
    <w:p w14:paraId="0000000C" w14:textId="2912A8A0" w:rsidR="00DB149B" w:rsidRDefault="00C45676" w:rsidP="00C45676">
      <w:pPr>
        <w:spacing w:before="240" w:after="240"/>
      </w:pPr>
      <w:r>
        <w:t>[Your name]</w:t>
      </w:r>
    </w:p>
    <w:sectPr w:rsidR="00DB14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Q3Mjc1tDCzMLRQ0lEKTi0uzszPAykwrgUAWToR/CwAAAA="/>
  </w:docVars>
  <w:rsids>
    <w:rsidRoot w:val="00DB149B"/>
    <w:rsid w:val="0021479A"/>
    <w:rsid w:val="003B713F"/>
    <w:rsid w:val="006F3F4C"/>
    <w:rsid w:val="007A4B2F"/>
    <w:rsid w:val="007A7433"/>
    <w:rsid w:val="00A07633"/>
    <w:rsid w:val="00BC191B"/>
    <w:rsid w:val="00BF3531"/>
    <w:rsid w:val="00C45676"/>
    <w:rsid w:val="00CE6FF3"/>
    <w:rsid w:val="00CF1814"/>
    <w:rsid w:val="00DA130D"/>
    <w:rsid w:val="00DB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90EEC"/>
  <w15:docId w15:val="{9832881E-1A63-4842-8012-8EA966FE7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FulhX9ad5ORXiooczX67fs0hZg==">AMUW2mX8T5BIWAddQXh5mkvMJCmSLQvKCsJjajdmZfU9KM82wMfRX1Ribd6po51t0S2UFw7Ohvyf2+9wtQaoysn4qz4np3zE3mKjjgXIYafAmhSa4dc56fw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6" ma:contentTypeDescription="Create a new document." ma:contentTypeScope="" ma:versionID="f602419b773b420c9427b7f00bb9ecd4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ef6035c7a6420d3e6adc5ea9c7468ad2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33C966-B828-46D9-96AD-2FCC5411A7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C12E2A-5D4A-428B-B37D-FB3ACAE746B0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4.xml><?xml version="1.0" encoding="utf-8"?>
<ds:datastoreItem xmlns:ds="http://schemas.openxmlformats.org/officeDocument/2006/customXml" ds:itemID="{E7C05633-DADF-4DE5-875B-60769D12E9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i Molinelli</dc:creator>
  <cp:lastModifiedBy>Carli Molinelli</cp:lastModifiedBy>
  <cp:revision>10</cp:revision>
  <dcterms:created xsi:type="dcterms:W3CDTF">2021-04-02T17:18:00Z</dcterms:created>
  <dcterms:modified xsi:type="dcterms:W3CDTF">2022-04-1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7200</vt:r8>
  </property>
  <property fmtid="{D5CDD505-2E9C-101B-9397-08002B2CF9AE}" pid="4" name="MediaServiceImageTags">
    <vt:lpwstr/>
  </property>
</Properties>
</file>